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76315" w14:textId="77777777" w:rsidR="00EB16EE" w:rsidRDefault="00000000">
      <w:pPr>
        <w:pStyle w:val="Heading1"/>
      </w:pPr>
      <w:bookmarkStart w:id="0" w:name="quarto-content"/>
      <w:bookmarkStart w:id="1" w:name="Xe159b23df5619b44e726efd17d53a8280913f48"/>
      <w:bookmarkStart w:id="2" w:name="title-block-header"/>
      <w:bookmarkStart w:id="3" w:name="quarto-document-content"/>
      <w:r>
        <w:t>Homework IV: Indirect Connections and Matrices</w:t>
      </w:r>
    </w:p>
    <w:p w14:paraId="60511629" w14:textId="77777777" w:rsidR="00EB16EE" w:rsidRDefault="00000000">
      <w:pPr>
        <w:pStyle w:val="Heading2"/>
      </w:pPr>
      <w:bookmarkStart w:id="4" w:name="indirect-connections"/>
      <w:bookmarkEnd w:id="1"/>
      <w:bookmarkEnd w:id="2"/>
      <w:r>
        <w:t>Indirect Connections</w:t>
      </w:r>
    </w:p>
    <w:p w14:paraId="21CC14B6" w14:textId="77777777" w:rsidR="00EB16EE" w:rsidRDefault="00000000">
      <w:pPr>
        <w:pStyle w:val="FirstParagraph"/>
      </w:pPr>
      <w:r>
        <w:t xml:space="preserve">Consider the graph shown in Figure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2D436096" w14:textId="77777777" w:rsidR="00EB16EE" w:rsidRDefault="00000000">
      <w:pPr>
        <w:pStyle w:val="CaptionedFigure"/>
      </w:pPr>
      <w:bookmarkStart w:id="5" w:name="fig-grex1"/>
      <w:r>
        <w:rPr>
          <w:noProof/>
        </w:rPr>
        <w:drawing>
          <wp:inline distT="0" distB="0" distL="0" distR="0" wp14:anchorId="07AE2C7D" wp14:editId="3FED6737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omework4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D2580" w14:textId="77777777" w:rsidR="00EB16EE" w:rsidRDefault="00000000">
      <w:pPr>
        <w:pStyle w:val="ImageCaption"/>
      </w:pPr>
      <w:r>
        <w:t>Figure 1: An undirected graph.</w:t>
      </w:r>
    </w:p>
    <w:bookmarkEnd w:id="5"/>
    <w:p w14:paraId="1AF44C29" w14:textId="77777777" w:rsidR="00EB16EE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connecting node </w:t>
      </w:r>
      <w:r>
        <w:rPr>
          <w:i/>
          <w:iCs/>
        </w:rPr>
        <w:t>A</w:t>
      </w:r>
      <w:r>
        <w:t xml:space="preserve"> and node </w:t>
      </w:r>
      <w:r>
        <w:rPr>
          <w:i/>
          <w:iCs/>
        </w:rPr>
        <w:t>D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91A7E43" w14:textId="77777777" w:rsidR="00EB16EE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of length two (\(l = 2\)) featuring node </w:t>
      </w:r>
      <w:r>
        <w:rPr>
          <w:i/>
          <w:iCs/>
        </w:rPr>
        <w:t>B</w:t>
      </w:r>
      <w:r>
        <w:t xml:space="preserve"> as the </w:t>
      </w:r>
      <w:r>
        <w:rPr>
          <w:b/>
          <w:bCs/>
        </w:rPr>
        <w:t>inner node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786AA11C" w14:textId="77777777" w:rsidR="00EB16EE" w:rsidRDefault="00000000">
      <w:pPr>
        <w:numPr>
          <w:ilvl w:val="0"/>
          <w:numId w:val="5"/>
        </w:numPr>
      </w:pPr>
      <w:r>
        <w:t xml:space="preserve">Write down the the </w:t>
      </w:r>
      <w:r>
        <w:rPr>
          <w:b/>
          <w:bCs/>
        </w:rPr>
        <w:t>shortest path(s)</w:t>
      </w:r>
      <w:r>
        <w:t xml:space="preserve"> connecting nodes </w:t>
      </w:r>
      <w:r>
        <w:rPr>
          <w:i/>
          <w:iCs/>
        </w:rPr>
        <w:t>G</w:t>
      </w:r>
      <w:r>
        <w:t xml:space="preserve"> and </w:t>
      </w:r>
      <w:r>
        <w:rPr>
          <w:i/>
          <w:iCs/>
        </w:rPr>
        <w:t>I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DB3A808" w14:textId="77777777" w:rsidR="00EB16EE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every</w:t>
      </w:r>
      <w:r>
        <w:t xml:space="preserve"> that </w:t>
      </w:r>
      <w:r>
        <w:rPr>
          <w:b/>
          <w:bCs/>
        </w:rPr>
        <w:t>cycle</w:t>
      </w:r>
      <w:r>
        <w:t xml:space="preserve"> starts and ends with node </w:t>
      </w:r>
      <w:r>
        <w:rPr>
          <w:i/>
          <w:iCs/>
        </w:rPr>
        <w:t>F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042144B" w14:textId="77777777" w:rsidR="00EB16EE" w:rsidRDefault="00000000">
      <w:pPr>
        <w:pStyle w:val="Heading2"/>
      </w:pPr>
      <w:bookmarkStart w:id="6" w:name="directed-paths"/>
      <w:bookmarkEnd w:id="4"/>
      <w:r>
        <w:t>Directed Paths</w:t>
      </w:r>
    </w:p>
    <w:p w14:paraId="621175D5" w14:textId="77777777" w:rsidR="00EB16EE" w:rsidRDefault="00000000">
      <w:pPr>
        <w:pStyle w:val="FirstParagraph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52E25E7E" w14:textId="77777777" w:rsidR="00EB16EE" w:rsidRDefault="00000000">
      <w:pPr>
        <w:pStyle w:val="CaptionedFigure"/>
      </w:pPr>
      <w:bookmarkStart w:id="7" w:name="fig-grex2"/>
      <w:r>
        <w:rPr>
          <w:noProof/>
        </w:rPr>
        <w:lastRenderedPageBreak/>
        <w:drawing>
          <wp:inline distT="0" distB="0" distL="0" distR="0" wp14:anchorId="119D7E7A" wp14:editId="6209CB76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4_files/figure-html/fig-grex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FFA1D" w14:textId="77777777" w:rsidR="00EB16EE" w:rsidRDefault="00000000">
      <w:pPr>
        <w:pStyle w:val="ImageCaption"/>
      </w:pPr>
      <w:r>
        <w:t>Figure 2: A directed graph.</w:t>
      </w:r>
    </w:p>
    <w:bookmarkEnd w:id="7"/>
    <w:p w14:paraId="043B0B6C" w14:textId="77777777" w:rsidR="00EB16EE" w:rsidRDefault="00000000">
      <w:pPr>
        <w:numPr>
          <w:ilvl w:val="0"/>
          <w:numId w:val="6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directed path(s)</w:t>
      </w:r>
      <w:r>
        <w:t xml:space="preserve">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G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B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831DC63" w14:textId="77777777" w:rsidR="00EB16EE" w:rsidRDefault="00000000">
      <w:pPr>
        <w:numPr>
          <w:ilvl w:val="0"/>
          <w:numId w:val="6"/>
        </w:numPr>
      </w:pPr>
      <w:r>
        <w:t xml:space="preserve">What is the length of the </w:t>
      </w:r>
      <w:r>
        <w:rPr>
          <w:b/>
          <w:bCs/>
        </w:rPr>
        <w:t>shortest directed path(s)</w:t>
      </w:r>
      <w:r>
        <w:t xml:space="preserve"> connecting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A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C</w:t>
      </w:r>
      <w:r>
        <w:t>?</w:t>
      </w:r>
      <w:r>
        <w:br/>
      </w:r>
      <w:r>
        <w:br/>
      </w:r>
      <w:r>
        <w:br/>
      </w:r>
    </w:p>
    <w:p w14:paraId="5BE0BDF8" w14:textId="77777777" w:rsidR="00EB16EE" w:rsidRDefault="00000000">
      <w:pPr>
        <w:numPr>
          <w:ilvl w:val="0"/>
          <w:numId w:val="6"/>
        </w:numPr>
      </w:pPr>
      <w:r>
        <w:lastRenderedPageBreak/>
        <w:t xml:space="preserve">If </w:t>
      </w:r>
      <w:r>
        <w:rPr>
          <w:i/>
          <w:iCs/>
        </w:rPr>
        <w:t>B</w:t>
      </w:r>
      <w:r>
        <w:t xml:space="preserve"> wanted to send a message to </w:t>
      </w:r>
      <w:r>
        <w:rPr>
          <w:i/>
          <w:iCs/>
        </w:rPr>
        <w:t>H</w:t>
      </w:r>
      <w:r>
        <w:t xml:space="preserve"> in the most efficient way, how many intermediaries would </w:t>
      </w:r>
      <w:r>
        <w:rPr>
          <w:i/>
          <w:iCs/>
        </w:rPr>
        <w:t>B</w:t>
      </w:r>
      <w:r>
        <w:t xml:space="preserve"> have to use?</w:t>
      </w:r>
      <w:r>
        <w:br/>
      </w:r>
      <w:r>
        <w:br/>
      </w:r>
      <w:r>
        <w:br/>
      </w:r>
    </w:p>
    <w:p w14:paraId="57E4C489" w14:textId="77777777" w:rsidR="00EB16EE" w:rsidRDefault="00000000">
      <w:pPr>
        <w:numPr>
          <w:ilvl w:val="0"/>
          <w:numId w:val="6"/>
        </w:numPr>
      </w:pPr>
      <w:r>
        <w:t xml:space="preserve">Write down </w:t>
      </w:r>
      <w:r>
        <w:rPr>
          <w:i/>
          <w:iCs/>
        </w:rPr>
        <w:t>every</w:t>
      </w:r>
      <w:r>
        <w:t xml:space="preserve"> that </w:t>
      </w:r>
      <w:r>
        <w:rPr>
          <w:b/>
          <w:bCs/>
        </w:rPr>
        <w:t>cycle</w:t>
      </w:r>
      <w:r>
        <w:t xml:space="preserve"> starts and ends with node </w:t>
      </w:r>
      <w:r>
        <w:rPr>
          <w:i/>
          <w:iCs/>
        </w:rPr>
        <w:t>D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7E5495C1" w14:textId="77777777" w:rsidR="00EB16EE" w:rsidRDefault="00000000">
      <w:pPr>
        <w:pStyle w:val="Heading2"/>
      </w:pPr>
      <w:bookmarkStart w:id="8" w:name="matrices"/>
      <w:bookmarkEnd w:id="6"/>
      <w:r>
        <w:t>Matrices</w:t>
      </w:r>
    </w:p>
    <w:p w14:paraId="0E021317" w14:textId="77777777" w:rsidR="00EB16EE" w:rsidRDefault="00000000">
      <w:pPr>
        <w:pStyle w:val="Compact"/>
        <w:numPr>
          <w:ilvl w:val="0"/>
          <w:numId w:val="7"/>
        </w:numPr>
      </w:pPr>
      <w:r>
        <w:t xml:space="preserve">In the matrix below, write down the cell entries for the </w:t>
      </w:r>
      <w:r>
        <w:rPr>
          <w:b/>
          <w:bCs/>
        </w:rPr>
        <w:t>adjacenc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EB16EE" w14:paraId="0258D823" w14:textId="77777777" w:rsidTr="00A47365">
        <w:tc>
          <w:tcPr>
            <w:tcW w:w="0" w:type="auto"/>
          </w:tcPr>
          <w:p w14:paraId="00A3042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8E2A80E" w14:textId="77777777" w:rsidR="00EB16EE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7A55E5CB" w14:textId="77777777" w:rsidR="00EB16EE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4C5D97BE" w14:textId="77777777" w:rsidR="00EB16EE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3D9320FA" w14:textId="77777777" w:rsidR="00EB16EE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5064DF33" w14:textId="77777777" w:rsidR="00EB16EE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48D39333" w14:textId="77777777" w:rsidR="00EB16EE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77C2E60A" w14:textId="77777777" w:rsidR="00EB16EE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0AFFF7A9" w14:textId="77777777" w:rsidR="00EB16EE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18CCC2C6" w14:textId="77777777" w:rsidR="00EB16EE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EB16EE" w14:paraId="07DF64ED" w14:textId="77777777" w:rsidTr="00A47365">
        <w:tc>
          <w:tcPr>
            <w:tcW w:w="0" w:type="auto"/>
          </w:tcPr>
          <w:p w14:paraId="25685EA7" w14:textId="77777777" w:rsidR="00EB16EE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003FF64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4697E3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E1ACFA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59C254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2502F0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928E58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0FA388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A5817C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095A4C9" w14:textId="77777777" w:rsidR="00EB16EE" w:rsidRDefault="00EB16EE">
            <w:pPr>
              <w:pStyle w:val="Compact"/>
            </w:pPr>
          </w:p>
        </w:tc>
      </w:tr>
      <w:tr w:rsidR="00EB16EE" w14:paraId="75EB09CA" w14:textId="77777777" w:rsidTr="00A47365">
        <w:tc>
          <w:tcPr>
            <w:tcW w:w="0" w:type="auto"/>
          </w:tcPr>
          <w:p w14:paraId="202F8A87" w14:textId="77777777" w:rsidR="00EB16EE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AE2256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0C11BF9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B5AE8E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9A5269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FC6CF9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915BD8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21595F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12763C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2C69FE" w14:textId="77777777" w:rsidR="00EB16EE" w:rsidRDefault="00EB16EE">
            <w:pPr>
              <w:pStyle w:val="Compact"/>
            </w:pPr>
          </w:p>
        </w:tc>
      </w:tr>
      <w:tr w:rsidR="00EB16EE" w14:paraId="3E33D87E" w14:textId="77777777" w:rsidTr="00A47365">
        <w:tc>
          <w:tcPr>
            <w:tcW w:w="0" w:type="auto"/>
          </w:tcPr>
          <w:p w14:paraId="54E38663" w14:textId="77777777" w:rsidR="00EB16EE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7A7757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52D0A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A1AFF11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8B800B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5FF9E7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A6FAB2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905C22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CF6E50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6BC3B18" w14:textId="77777777" w:rsidR="00EB16EE" w:rsidRDefault="00EB16EE">
            <w:pPr>
              <w:pStyle w:val="Compact"/>
            </w:pPr>
          </w:p>
        </w:tc>
      </w:tr>
      <w:tr w:rsidR="00EB16EE" w14:paraId="5503EEEC" w14:textId="77777777" w:rsidTr="00A47365">
        <w:tc>
          <w:tcPr>
            <w:tcW w:w="0" w:type="auto"/>
          </w:tcPr>
          <w:p w14:paraId="66052C44" w14:textId="77777777" w:rsidR="00EB16EE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F802C6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33372D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7CA31E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E80A94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EAD66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3063B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16E611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28E66C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C098A1B" w14:textId="77777777" w:rsidR="00EB16EE" w:rsidRDefault="00EB16EE">
            <w:pPr>
              <w:pStyle w:val="Compact"/>
            </w:pPr>
          </w:p>
        </w:tc>
      </w:tr>
      <w:tr w:rsidR="00EB16EE" w14:paraId="587090C7" w14:textId="77777777" w:rsidTr="00A47365">
        <w:tc>
          <w:tcPr>
            <w:tcW w:w="0" w:type="auto"/>
          </w:tcPr>
          <w:p w14:paraId="12F1A7A8" w14:textId="77777777" w:rsidR="00EB16EE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BB99C4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AADAEE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41CB77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CB6B2A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EFD46E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6B5692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89024A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CDA336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9F35E2D" w14:textId="77777777" w:rsidR="00EB16EE" w:rsidRDefault="00EB16EE">
            <w:pPr>
              <w:pStyle w:val="Compact"/>
            </w:pPr>
          </w:p>
        </w:tc>
      </w:tr>
      <w:tr w:rsidR="00EB16EE" w14:paraId="3B3FC7D2" w14:textId="77777777" w:rsidTr="00A47365">
        <w:tc>
          <w:tcPr>
            <w:tcW w:w="0" w:type="auto"/>
          </w:tcPr>
          <w:p w14:paraId="716F177A" w14:textId="77777777" w:rsidR="00EB16EE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4DE4A6D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E097B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E29F22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A3B500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07A0D8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5661751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8992A0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6EE6A2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36BD7B9" w14:textId="77777777" w:rsidR="00EB16EE" w:rsidRDefault="00EB16EE">
            <w:pPr>
              <w:pStyle w:val="Compact"/>
            </w:pPr>
          </w:p>
        </w:tc>
      </w:tr>
      <w:tr w:rsidR="00EB16EE" w14:paraId="7598EA09" w14:textId="77777777" w:rsidTr="00A47365">
        <w:tc>
          <w:tcPr>
            <w:tcW w:w="0" w:type="auto"/>
          </w:tcPr>
          <w:p w14:paraId="18E1A78C" w14:textId="77777777" w:rsidR="00EB16EE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23E55AB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0D4C79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DF9A16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CB2CDE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292FCB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BF545A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B7EF834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104D47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1585A9C" w14:textId="77777777" w:rsidR="00EB16EE" w:rsidRDefault="00EB16EE">
            <w:pPr>
              <w:pStyle w:val="Compact"/>
            </w:pPr>
          </w:p>
        </w:tc>
      </w:tr>
      <w:tr w:rsidR="00EB16EE" w14:paraId="19BC9C4B" w14:textId="77777777" w:rsidTr="00A47365">
        <w:tc>
          <w:tcPr>
            <w:tcW w:w="0" w:type="auto"/>
          </w:tcPr>
          <w:p w14:paraId="06575389" w14:textId="77777777" w:rsidR="00EB16EE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5F2C506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215BB5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6C0C15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BC6CE9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4EFA34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858F99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86C2BA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8D2E9E0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E631229" w14:textId="77777777" w:rsidR="00EB16EE" w:rsidRDefault="00EB16EE">
            <w:pPr>
              <w:pStyle w:val="Compact"/>
            </w:pPr>
          </w:p>
        </w:tc>
      </w:tr>
      <w:tr w:rsidR="00EB16EE" w14:paraId="126A91FC" w14:textId="77777777" w:rsidTr="00A47365">
        <w:tc>
          <w:tcPr>
            <w:tcW w:w="0" w:type="auto"/>
          </w:tcPr>
          <w:p w14:paraId="73C4A436" w14:textId="77777777" w:rsidR="00EB16EE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59DCA9F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1708C5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5C4E73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DE7A56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AC1B6C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48E30C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DF25AD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59409C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B47F40D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1D6F1C62" w14:textId="77777777" w:rsidR="00EB16EE" w:rsidRDefault="00000000">
      <w:pPr>
        <w:pStyle w:val="Compact"/>
        <w:numPr>
          <w:ilvl w:val="0"/>
          <w:numId w:val="8"/>
        </w:numPr>
      </w:pPr>
      <w:r>
        <w:t xml:space="preserve">In the matrix below, write down the cell entries for the </w:t>
      </w:r>
      <w:r>
        <w:rPr>
          <w:b/>
          <w:bCs/>
        </w:rPr>
        <w:t>reachabilit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EB16EE" w14:paraId="7DDB33DA" w14:textId="77777777" w:rsidTr="00A47365">
        <w:tc>
          <w:tcPr>
            <w:tcW w:w="0" w:type="auto"/>
          </w:tcPr>
          <w:p w14:paraId="4AA0990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E1C12BE" w14:textId="77777777" w:rsidR="00EB16EE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6607AB08" w14:textId="77777777" w:rsidR="00EB16EE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4F3951F5" w14:textId="77777777" w:rsidR="00EB16EE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650A0E1A" w14:textId="77777777" w:rsidR="00EB16EE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4DCBDD14" w14:textId="77777777" w:rsidR="00EB16EE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20ED15BE" w14:textId="77777777" w:rsidR="00EB16EE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4267ECD2" w14:textId="77777777" w:rsidR="00EB16EE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27F5031E" w14:textId="77777777" w:rsidR="00EB16EE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7D854CAB" w14:textId="77777777" w:rsidR="00EB16EE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EB16EE" w14:paraId="3E738197" w14:textId="77777777" w:rsidTr="00A47365">
        <w:tc>
          <w:tcPr>
            <w:tcW w:w="0" w:type="auto"/>
          </w:tcPr>
          <w:p w14:paraId="5D613C96" w14:textId="77777777" w:rsidR="00EB16EE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65E3336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6DF8DF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955ED3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079F81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22FBBD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C46CC8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321163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5DCDE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4B06730" w14:textId="77777777" w:rsidR="00EB16EE" w:rsidRDefault="00EB16EE">
            <w:pPr>
              <w:pStyle w:val="Compact"/>
            </w:pPr>
          </w:p>
        </w:tc>
      </w:tr>
      <w:tr w:rsidR="00EB16EE" w14:paraId="2E9C7785" w14:textId="77777777" w:rsidTr="00A47365">
        <w:tc>
          <w:tcPr>
            <w:tcW w:w="0" w:type="auto"/>
          </w:tcPr>
          <w:p w14:paraId="703F5FEF" w14:textId="77777777" w:rsidR="00EB16EE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4A504B1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55E519C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E6D786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8B00F9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5539C8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3A7C99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6EE9A8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AABD92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DB5B2E3" w14:textId="77777777" w:rsidR="00EB16EE" w:rsidRDefault="00EB16EE">
            <w:pPr>
              <w:pStyle w:val="Compact"/>
            </w:pPr>
          </w:p>
        </w:tc>
      </w:tr>
      <w:tr w:rsidR="00EB16EE" w14:paraId="1856B399" w14:textId="77777777" w:rsidTr="00A47365">
        <w:tc>
          <w:tcPr>
            <w:tcW w:w="0" w:type="auto"/>
          </w:tcPr>
          <w:p w14:paraId="43A206FA" w14:textId="77777777" w:rsidR="00EB16EE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9F2809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73CA7B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CFA85B9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1E8E22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39954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201F0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5533AC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502485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39E3B52" w14:textId="77777777" w:rsidR="00EB16EE" w:rsidRDefault="00EB16EE">
            <w:pPr>
              <w:pStyle w:val="Compact"/>
            </w:pPr>
          </w:p>
        </w:tc>
      </w:tr>
      <w:tr w:rsidR="00EB16EE" w14:paraId="7AD88B93" w14:textId="77777777" w:rsidTr="00A47365">
        <w:tc>
          <w:tcPr>
            <w:tcW w:w="0" w:type="auto"/>
          </w:tcPr>
          <w:p w14:paraId="5134C355" w14:textId="77777777" w:rsidR="00EB16EE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70366A0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8F23D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85F45C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A04A633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F68FAA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96573F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41EE8F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0DCB0A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D7133AE" w14:textId="77777777" w:rsidR="00EB16EE" w:rsidRDefault="00EB16EE">
            <w:pPr>
              <w:pStyle w:val="Compact"/>
            </w:pPr>
          </w:p>
        </w:tc>
      </w:tr>
      <w:tr w:rsidR="00EB16EE" w14:paraId="5BFD2368" w14:textId="77777777" w:rsidTr="00A47365">
        <w:tc>
          <w:tcPr>
            <w:tcW w:w="0" w:type="auto"/>
          </w:tcPr>
          <w:p w14:paraId="606F7FDC" w14:textId="77777777" w:rsidR="00EB16EE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308905B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3AC514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4B72C4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22A293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67CB849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9B6D26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5B2023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90B170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97F195F" w14:textId="77777777" w:rsidR="00EB16EE" w:rsidRDefault="00EB16EE">
            <w:pPr>
              <w:pStyle w:val="Compact"/>
            </w:pPr>
          </w:p>
        </w:tc>
      </w:tr>
      <w:tr w:rsidR="00EB16EE" w14:paraId="1487F66B" w14:textId="77777777" w:rsidTr="00A47365">
        <w:tc>
          <w:tcPr>
            <w:tcW w:w="0" w:type="auto"/>
          </w:tcPr>
          <w:p w14:paraId="19443B14" w14:textId="77777777" w:rsidR="00EB16EE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699B302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1922ED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01CBC0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9677B3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1EFDF2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A4FB428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EBF1AB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471343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5EE5D8F" w14:textId="77777777" w:rsidR="00EB16EE" w:rsidRDefault="00EB16EE">
            <w:pPr>
              <w:pStyle w:val="Compact"/>
            </w:pPr>
          </w:p>
        </w:tc>
      </w:tr>
      <w:tr w:rsidR="00EB16EE" w14:paraId="1E912C0D" w14:textId="77777777" w:rsidTr="00A47365">
        <w:tc>
          <w:tcPr>
            <w:tcW w:w="0" w:type="auto"/>
          </w:tcPr>
          <w:p w14:paraId="3F051494" w14:textId="77777777" w:rsidR="00EB16EE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40F343F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83182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34327B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57D8F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F2A95C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FBFDED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ED57E47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F5A5A4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8458877" w14:textId="77777777" w:rsidR="00EB16EE" w:rsidRDefault="00EB16EE">
            <w:pPr>
              <w:pStyle w:val="Compact"/>
            </w:pPr>
          </w:p>
        </w:tc>
      </w:tr>
      <w:tr w:rsidR="00EB16EE" w14:paraId="0DC6A8CC" w14:textId="77777777" w:rsidTr="00A47365">
        <w:tc>
          <w:tcPr>
            <w:tcW w:w="0" w:type="auto"/>
          </w:tcPr>
          <w:p w14:paraId="4253BB13" w14:textId="77777777" w:rsidR="00EB16EE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213CA54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9CE19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38841E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D558DD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62F572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12F828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6AE7B1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EB3D360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3C0FD6A" w14:textId="77777777" w:rsidR="00EB16EE" w:rsidRDefault="00EB16EE">
            <w:pPr>
              <w:pStyle w:val="Compact"/>
            </w:pPr>
          </w:p>
        </w:tc>
      </w:tr>
      <w:tr w:rsidR="00EB16EE" w14:paraId="7573B82D" w14:textId="77777777" w:rsidTr="00A47365">
        <w:tc>
          <w:tcPr>
            <w:tcW w:w="0" w:type="auto"/>
          </w:tcPr>
          <w:p w14:paraId="1946530F" w14:textId="77777777" w:rsidR="00EB16EE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39ED1BB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84D67A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C8ECE5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D8E6A1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B89050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293473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2103F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8A210E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C6EE5D3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736D7F2B" w14:textId="77777777" w:rsidR="00EB16EE" w:rsidRDefault="00000000">
      <w:pPr>
        <w:pStyle w:val="Compact"/>
        <w:numPr>
          <w:ilvl w:val="0"/>
          <w:numId w:val="9"/>
        </w:numPr>
      </w:pPr>
      <w:r>
        <w:lastRenderedPageBreak/>
        <w:t xml:space="preserve">In the matrix below, write down the cell entries </w:t>
      </w:r>
      <w:r>
        <w:rPr>
          <w:b/>
          <w:bCs/>
        </w:rPr>
        <w:t>geodesic distance matrix</w:t>
      </w:r>
      <w:r>
        <w:t xml:space="preserve"> corresponding to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EB16EE" w14:paraId="70254739" w14:textId="77777777" w:rsidTr="00A47365">
        <w:tc>
          <w:tcPr>
            <w:tcW w:w="0" w:type="auto"/>
          </w:tcPr>
          <w:p w14:paraId="4AB4995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D6AACA5" w14:textId="77777777" w:rsidR="00EB16EE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506DDEDA" w14:textId="77777777" w:rsidR="00EB16EE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220B31C8" w14:textId="77777777" w:rsidR="00EB16EE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22817E4E" w14:textId="77777777" w:rsidR="00EB16EE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5CD73619" w14:textId="77777777" w:rsidR="00EB16EE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47434D06" w14:textId="77777777" w:rsidR="00EB16EE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7BEEC740" w14:textId="77777777" w:rsidR="00EB16EE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125EEDEB" w14:textId="77777777" w:rsidR="00EB16EE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5EDA1A06" w14:textId="77777777" w:rsidR="00EB16EE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EB16EE" w14:paraId="36B68E56" w14:textId="77777777" w:rsidTr="00A47365">
        <w:tc>
          <w:tcPr>
            <w:tcW w:w="0" w:type="auto"/>
          </w:tcPr>
          <w:p w14:paraId="612A36E3" w14:textId="77777777" w:rsidR="00EB16EE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B8892EF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179A6F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306A71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145365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7433DD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9A73EF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0273A8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BFC709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E77D86C" w14:textId="77777777" w:rsidR="00EB16EE" w:rsidRDefault="00EB16EE">
            <w:pPr>
              <w:pStyle w:val="Compact"/>
            </w:pPr>
          </w:p>
        </w:tc>
      </w:tr>
      <w:tr w:rsidR="00EB16EE" w14:paraId="5CD5DA2D" w14:textId="77777777" w:rsidTr="00A47365">
        <w:tc>
          <w:tcPr>
            <w:tcW w:w="0" w:type="auto"/>
          </w:tcPr>
          <w:p w14:paraId="147F50B0" w14:textId="77777777" w:rsidR="00EB16EE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347227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B010CDD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2573C9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7BC89E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703585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660808F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F30B2F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A4E460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E08EDF" w14:textId="77777777" w:rsidR="00EB16EE" w:rsidRDefault="00EB16EE">
            <w:pPr>
              <w:pStyle w:val="Compact"/>
            </w:pPr>
          </w:p>
        </w:tc>
      </w:tr>
      <w:tr w:rsidR="00EB16EE" w14:paraId="782429E8" w14:textId="77777777" w:rsidTr="00A47365">
        <w:tc>
          <w:tcPr>
            <w:tcW w:w="0" w:type="auto"/>
          </w:tcPr>
          <w:p w14:paraId="131FD009" w14:textId="77777777" w:rsidR="00EB16EE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67C9B0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554000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2921E5A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AA34EA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60DC63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97A32D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FDAD3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1EBC10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C59B290" w14:textId="77777777" w:rsidR="00EB16EE" w:rsidRDefault="00EB16EE">
            <w:pPr>
              <w:pStyle w:val="Compact"/>
            </w:pPr>
          </w:p>
        </w:tc>
      </w:tr>
      <w:tr w:rsidR="00EB16EE" w14:paraId="1E41C5CF" w14:textId="77777777" w:rsidTr="00A47365">
        <w:tc>
          <w:tcPr>
            <w:tcW w:w="0" w:type="auto"/>
          </w:tcPr>
          <w:p w14:paraId="1E68A331" w14:textId="77777777" w:rsidR="00EB16EE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2F4956A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B8E4C4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D1183E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3FD3623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412D00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0C38B5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8C63B1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7D4AB5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4BE9409" w14:textId="77777777" w:rsidR="00EB16EE" w:rsidRDefault="00EB16EE">
            <w:pPr>
              <w:pStyle w:val="Compact"/>
            </w:pPr>
          </w:p>
        </w:tc>
      </w:tr>
      <w:tr w:rsidR="00EB16EE" w14:paraId="67F61BCA" w14:textId="77777777" w:rsidTr="00A47365">
        <w:tc>
          <w:tcPr>
            <w:tcW w:w="0" w:type="auto"/>
          </w:tcPr>
          <w:p w14:paraId="5C4E53F0" w14:textId="77777777" w:rsidR="00EB16EE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43F711C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872C9B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6B1BFC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C16519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F43E439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A970931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48764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9EDE3E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64CB630" w14:textId="77777777" w:rsidR="00EB16EE" w:rsidRDefault="00EB16EE">
            <w:pPr>
              <w:pStyle w:val="Compact"/>
            </w:pPr>
          </w:p>
        </w:tc>
      </w:tr>
      <w:tr w:rsidR="00EB16EE" w14:paraId="1A1E7295" w14:textId="77777777" w:rsidTr="00A47365">
        <w:tc>
          <w:tcPr>
            <w:tcW w:w="0" w:type="auto"/>
          </w:tcPr>
          <w:p w14:paraId="6794F1BE" w14:textId="77777777" w:rsidR="00EB16EE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80AEC4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6181D7D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630243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FEB449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FB2A46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358E313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40C0E7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D93DEC4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CD608DA" w14:textId="77777777" w:rsidR="00EB16EE" w:rsidRDefault="00EB16EE">
            <w:pPr>
              <w:pStyle w:val="Compact"/>
            </w:pPr>
          </w:p>
        </w:tc>
      </w:tr>
      <w:tr w:rsidR="00EB16EE" w14:paraId="5F75B221" w14:textId="77777777" w:rsidTr="00A47365">
        <w:tc>
          <w:tcPr>
            <w:tcW w:w="0" w:type="auto"/>
          </w:tcPr>
          <w:p w14:paraId="1D1E7A60" w14:textId="77777777" w:rsidR="00EB16EE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354969D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C6E93C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928335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3646D96A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70F898E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A1CE27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1285C20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463054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5CD48FB" w14:textId="77777777" w:rsidR="00EB16EE" w:rsidRDefault="00EB16EE">
            <w:pPr>
              <w:pStyle w:val="Compact"/>
            </w:pPr>
          </w:p>
        </w:tc>
      </w:tr>
      <w:tr w:rsidR="00EB16EE" w14:paraId="3A04A1A8" w14:textId="77777777" w:rsidTr="00A47365">
        <w:tc>
          <w:tcPr>
            <w:tcW w:w="0" w:type="auto"/>
          </w:tcPr>
          <w:p w14:paraId="413F7A06" w14:textId="77777777" w:rsidR="00EB16EE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3B391072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738BE3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6E5B41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53AE970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01A5D1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2E72B278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135816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CB153A1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9E24F2F" w14:textId="77777777" w:rsidR="00EB16EE" w:rsidRDefault="00EB16EE">
            <w:pPr>
              <w:pStyle w:val="Compact"/>
            </w:pPr>
          </w:p>
        </w:tc>
      </w:tr>
      <w:tr w:rsidR="00EB16EE" w14:paraId="7BBCF1D2" w14:textId="77777777" w:rsidTr="00A47365">
        <w:tc>
          <w:tcPr>
            <w:tcW w:w="0" w:type="auto"/>
          </w:tcPr>
          <w:p w14:paraId="5EBA6CDE" w14:textId="77777777" w:rsidR="00EB16EE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30EF5B63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991BD87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720D8B6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62266A79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76CF922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1427A99C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50A27075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02C1077B" w14:textId="77777777" w:rsidR="00EB16EE" w:rsidRDefault="00EB16EE">
            <w:pPr>
              <w:pStyle w:val="Compact"/>
            </w:pPr>
          </w:p>
        </w:tc>
        <w:tc>
          <w:tcPr>
            <w:tcW w:w="0" w:type="auto"/>
          </w:tcPr>
          <w:p w14:paraId="4248BE65" w14:textId="77777777" w:rsidR="00EB16EE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1A9600EC" w14:textId="77777777" w:rsidR="00EB16EE" w:rsidRDefault="00000000">
      <w:pPr>
        <w:pStyle w:val="Compact"/>
        <w:numPr>
          <w:ilvl w:val="0"/>
          <w:numId w:val="10"/>
        </w:numPr>
      </w:pPr>
      <w:r>
        <w:t xml:space="preserve">What is the </w:t>
      </w:r>
      <w:r>
        <w:rPr>
          <w:b/>
          <w:bCs/>
        </w:rPr>
        <w:t>diameter</w:t>
      </w:r>
      <w:r>
        <w:t xml:space="preserve"> of the graph shown in </w:t>
      </w:r>
      <w:hyperlink w:anchor="fig-grex1">
        <w:r>
          <w:rPr>
            <w:rStyle w:val="Hyperlink"/>
          </w:rPr>
          <w:t>Figure 1</w:t>
        </w:r>
      </w:hyperlink>
      <w:r>
        <w:t>?</w:t>
      </w:r>
      <w:r>
        <w:br/>
      </w:r>
      <w:r>
        <w:br/>
      </w:r>
      <w:r>
        <w:br/>
      </w:r>
      <w:bookmarkEnd w:id="0"/>
      <w:bookmarkEnd w:id="3"/>
      <w:bookmarkEnd w:id="8"/>
    </w:p>
    <w:sectPr w:rsidR="00EB16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BC357" w14:textId="77777777" w:rsidR="00E47778" w:rsidRDefault="00E47778">
      <w:pPr>
        <w:spacing w:after="0"/>
      </w:pPr>
      <w:r>
        <w:separator/>
      </w:r>
    </w:p>
  </w:endnote>
  <w:endnote w:type="continuationSeparator" w:id="0">
    <w:p w14:paraId="3562CC28" w14:textId="77777777" w:rsidR="00E47778" w:rsidRDefault="00E477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E2819" w14:textId="77777777" w:rsidR="00E47778" w:rsidRDefault="00E47778">
      <w:r>
        <w:separator/>
      </w:r>
    </w:p>
  </w:footnote>
  <w:footnote w:type="continuationSeparator" w:id="0">
    <w:p w14:paraId="12484AA4" w14:textId="77777777" w:rsidR="00E47778" w:rsidRDefault="00E47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86C7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08EE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634E00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21025309">
    <w:abstractNumId w:val="0"/>
  </w:num>
  <w:num w:numId="2" w16cid:durableId="1139227743">
    <w:abstractNumId w:val="1"/>
  </w:num>
  <w:num w:numId="3" w16cid:durableId="560792502">
    <w:abstractNumId w:val="1"/>
  </w:num>
  <w:num w:numId="4" w16cid:durableId="29187956">
    <w:abstractNumId w:val="1"/>
  </w:num>
  <w:num w:numId="5" w16cid:durableId="12658448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587743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9667827">
    <w:abstractNumId w:val="1"/>
  </w:num>
  <w:num w:numId="8" w16cid:durableId="524442300">
    <w:abstractNumId w:val="1"/>
  </w:num>
  <w:num w:numId="9" w16cid:durableId="455105480">
    <w:abstractNumId w:val="1"/>
  </w:num>
  <w:num w:numId="10" w16cid:durableId="7767531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16EE"/>
    <w:rsid w:val="00A47365"/>
    <w:rsid w:val="00E47778"/>
    <w:rsid w:val="00EB16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1D16C"/>
  <w15:docId w15:val="{3CE07A3D-FAC4-4A28-A6C0-EE86B60A6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A4736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rsid w:val="00A4736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3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V: Indirect Connections and Matrices</dc:title>
  <dc:creator/>
  <cp:keywords/>
  <cp:lastModifiedBy>Omar Lizardo</cp:lastModifiedBy>
  <cp:revision>3</cp:revision>
  <cp:lastPrinted>2024-02-05T00:26:00Z</cp:lastPrinted>
  <dcterms:created xsi:type="dcterms:W3CDTF">2024-02-05T00:25:00Z</dcterms:created>
  <dcterms:modified xsi:type="dcterms:W3CDTF">2024-02-05T00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